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120b64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121d63cf-8c96-42c8-9573-8dd474cd346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8:32Z</dcterms:created>
  <dcterms:modified xsi:type="dcterms:W3CDTF">2023-06-25T18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